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00F4F" w14:textId="01AA5E91" w:rsidR="00E21649" w:rsidRDefault="00E21649"/>
    <w:p w14:paraId="7FFA9B7E" w14:textId="19E91621" w:rsidR="0016640B" w:rsidRDefault="0016640B">
      <w:r>
        <w:t>Name : Ashutosh Ardu</w:t>
      </w:r>
    </w:p>
    <w:p w14:paraId="1E02ADCE" w14:textId="26ED3AFC" w:rsidR="0016640B" w:rsidRDefault="0016640B">
      <w:r>
        <w:t>Reg no : 20BRS1262</w:t>
      </w:r>
    </w:p>
    <w:p w14:paraId="75FCA0D9" w14:textId="77B393B9" w:rsidR="0016640B" w:rsidRDefault="0016640B"/>
    <w:p w14:paraId="3F3719D1" w14:textId="42F3DC25" w:rsidR="0016640B" w:rsidRDefault="0016640B" w:rsidP="0016640B">
      <w:pPr>
        <w:jc w:val="center"/>
        <w:rPr>
          <w:sz w:val="40"/>
          <w:szCs w:val="40"/>
        </w:rPr>
      </w:pPr>
      <w:r>
        <w:rPr>
          <w:sz w:val="40"/>
          <w:szCs w:val="40"/>
        </w:rPr>
        <w:t>DA-2</w:t>
      </w:r>
    </w:p>
    <w:p w14:paraId="2051448B" w14:textId="68BF5ED0" w:rsidR="0016640B" w:rsidRDefault="0016640B" w:rsidP="0016640B">
      <w:pPr>
        <w:rPr>
          <w:sz w:val="40"/>
          <w:szCs w:val="40"/>
        </w:rPr>
      </w:pPr>
    </w:p>
    <w:p w14:paraId="76974FBD" w14:textId="335999A7" w:rsidR="0016640B" w:rsidRPr="0016640B" w:rsidRDefault="0016640B" w:rsidP="0016640B">
      <w:r>
        <w:t xml:space="preserve">1. </w:t>
      </w:r>
      <w:r w:rsidRPr="0016640B">
        <w:t xml:space="preserve">Take your picture, convert into a grey scale image and perform the following point </w:t>
      </w:r>
    </w:p>
    <w:p w14:paraId="25DB003F" w14:textId="45A6C252" w:rsidR="0016640B" w:rsidRDefault="0016640B" w:rsidP="0016640B">
      <w:r w:rsidRPr="0016640B">
        <w:t>operations (choose appropriate constants):</w:t>
      </w:r>
    </w:p>
    <w:p w14:paraId="29799384" w14:textId="0CE05947" w:rsidR="00D045D5" w:rsidRDefault="00D045D5" w:rsidP="0016640B">
      <w:r>
        <w:t>Converting to GreyScale image first :-</w:t>
      </w:r>
    </w:p>
    <w:p w14:paraId="15CD9E1C" w14:textId="5B76B1D4" w:rsidR="00D045D5" w:rsidRDefault="004E6BED" w:rsidP="004E6BED">
      <w:pPr>
        <w:jc w:val="center"/>
      </w:pPr>
      <w:r>
        <w:t>Initial Image</w:t>
      </w:r>
    </w:p>
    <w:p w14:paraId="7391003B" w14:textId="5A1DD593" w:rsidR="004E6BED" w:rsidRDefault="00835889" w:rsidP="004E6BED">
      <w:pPr>
        <w:jc w:val="center"/>
      </w:pPr>
      <w:r>
        <w:rPr>
          <w:noProof/>
        </w:rPr>
        <w:drawing>
          <wp:inline distT="0" distB="0" distL="0" distR="0" wp14:anchorId="591511E2" wp14:editId="5B83609A">
            <wp:extent cx="3459480" cy="23063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80" cy="230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75C3E" w14:textId="5ABA8951" w:rsidR="00835889" w:rsidRDefault="00835889" w:rsidP="004E6BED">
      <w:pPr>
        <w:jc w:val="center"/>
      </w:pPr>
    </w:p>
    <w:p w14:paraId="4132DD9D" w14:textId="5FDD1BF3" w:rsidR="00835889" w:rsidRDefault="00835889" w:rsidP="004E6BED">
      <w:pPr>
        <w:jc w:val="center"/>
      </w:pPr>
      <w:r>
        <w:t>After Conversion</w:t>
      </w:r>
    </w:p>
    <w:p w14:paraId="40863150" w14:textId="56198BD0" w:rsidR="00835889" w:rsidRDefault="00835889" w:rsidP="00835889">
      <w:pPr>
        <w:jc w:val="center"/>
      </w:pPr>
      <w:r>
        <w:rPr>
          <w:noProof/>
        </w:rPr>
        <w:drawing>
          <wp:inline distT="0" distB="0" distL="0" distR="0" wp14:anchorId="63C100F7" wp14:editId="1631FBE1">
            <wp:extent cx="3512820" cy="23437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749" cy="2347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6D71675D" w14:textId="1698B20B" w:rsidR="00835889" w:rsidRDefault="00835889" w:rsidP="004E6BED">
      <w:pPr>
        <w:jc w:val="center"/>
      </w:pPr>
    </w:p>
    <w:p w14:paraId="7AF31886" w14:textId="52AD935A" w:rsidR="00835889" w:rsidRDefault="00835889" w:rsidP="00835889">
      <w:r>
        <w:t>Code for GrayScale Conversion :-</w:t>
      </w:r>
    </w:p>
    <w:p w14:paraId="38526753" w14:textId="77777777" w:rsidR="008C1E22" w:rsidRPr="008C1E22" w:rsidRDefault="008C1E22" w:rsidP="008C1E2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C1E2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numpy </w:t>
      </w:r>
      <w:r w:rsidRPr="008C1E2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np</w:t>
      </w:r>
    </w:p>
    <w:p w14:paraId="4C52A9D4" w14:textId="77777777" w:rsidR="008C1E22" w:rsidRPr="008C1E22" w:rsidRDefault="008C1E22" w:rsidP="008C1E2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C1E2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cv2 </w:t>
      </w:r>
      <w:r w:rsidRPr="008C1E2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ll</w:t>
      </w:r>
    </w:p>
    <w:p w14:paraId="1A49F938" w14:textId="77777777" w:rsidR="008C1E22" w:rsidRPr="008C1E22" w:rsidRDefault="008C1E22" w:rsidP="008C1E2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img = ll.imread(</w:t>
      </w:r>
      <w:r w:rsidRPr="008C1E2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"D:\VIT\Second-Yr-Winter\SignalProcessing_TH\DA2\messi.jpg"</w:t>
      </w: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8C1E2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22EA8C99" w14:textId="77777777" w:rsidR="008C1E22" w:rsidRPr="008C1E22" w:rsidRDefault="008C1E22" w:rsidP="008C1E2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ll.imshow(</w:t>
      </w:r>
      <w:r w:rsidRPr="008C1E2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"output"</w:t>
      </w: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img)</w:t>
      </w:r>
    </w:p>
    <w:p w14:paraId="1B20865A" w14:textId="77777777" w:rsidR="008C1E22" w:rsidRPr="008C1E22" w:rsidRDefault="008C1E22" w:rsidP="008C1E2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ll.imwrite(</w:t>
      </w:r>
      <w:r w:rsidRPr="008C1E2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new.jpg'</w:t>
      </w: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img)</w:t>
      </w:r>
    </w:p>
    <w:p w14:paraId="49CEEA16" w14:textId="77777777" w:rsidR="008C1E22" w:rsidRPr="008C1E22" w:rsidRDefault="008C1E22" w:rsidP="008C1E2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ll.waitKey(</w:t>
      </w:r>
      <w:r w:rsidRPr="008C1E2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21F71B18" w14:textId="77777777" w:rsidR="008C1E22" w:rsidRPr="008C1E22" w:rsidRDefault="008C1E22" w:rsidP="008C1E2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C1E2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ll.destroyAllWindows()</w:t>
      </w:r>
    </w:p>
    <w:p w14:paraId="0D8CB5C6" w14:textId="77777777" w:rsidR="00835889" w:rsidRPr="0016640B" w:rsidRDefault="00835889" w:rsidP="00835889"/>
    <w:p w14:paraId="5DA52AA8" w14:textId="1FD73E0A" w:rsidR="0016640B" w:rsidRDefault="0016640B" w:rsidP="00A47C53">
      <w:pPr>
        <w:pStyle w:val="ListParagraph"/>
        <w:numPr>
          <w:ilvl w:val="0"/>
          <w:numId w:val="1"/>
        </w:numPr>
      </w:pPr>
      <w:r w:rsidRPr="0016640B">
        <w:t>Image Negation</w:t>
      </w:r>
    </w:p>
    <w:p w14:paraId="1F73C2B4" w14:textId="61B3FDA5" w:rsidR="008C1E22" w:rsidRDefault="00BD393A" w:rsidP="008C1E22">
      <w:r>
        <w:t>Code :-</w:t>
      </w:r>
    </w:p>
    <w:p w14:paraId="76076AE0" w14:textId="77777777" w:rsidR="00BD393A" w:rsidRPr="00BD393A" w:rsidRDefault="00BD393A" w:rsidP="00BD393A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BD393A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cv2 </w:t>
      </w:r>
      <w:r w:rsidRPr="00BD393A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cv</w:t>
      </w:r>
    </w:p>
    <w:p w14:paraId="159C0EC9" w14:textId="77777777" w:rsidR="00BD393A" w:rsidRPr="00BD393A" w:rsidRDefault="00BD393A" w:rsidP="00BD393A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1EEFEECB" w14:textId="77777777" w:rsidR="00BD393A" w:rsidRPr="00BD393A" w:rsidRDefault="00BD393A" w:rsidP="00BD393A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img = cv.imread(</w:t>
      </w:r>
      <w:r w:rsidRPr="00BD393A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new.jpg'</w:t>
      </w: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BD393A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75A896F1" w14:textId="77777777" w:rsidR="00BD393A" w:rsidRPr="00BD393A" w:rsidRDefault="00BD393A" w:rsidP="00BD393A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img1 = </w:t>
      </w:r>
      <w:r w:rsidRPr="00BD393A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255</w:t>
      </w: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- img</w:t>
      </w:r>
    </w:p>
    <w:p w14:paraId="5FB39A67" w14:textId="77777777" w:rsidR="00BD393A" w:rsidRPr="00BD393A" w:rsidRDefault="00BD393A" w:rsidP="00BD393A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08374F31" w14:textId="77777777" w:rsidR="00BD393A" w:rsidRPr="00BD393A" w:rsidRDefault="00BD393A" w:rsidP="00BD393A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imshow(</w:t>
      </w:r>
      <w:r w:rsidRPr="00BD393A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input'</w:t>
      </w: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img)</w:t>
      </w:r>
    </w:p>
    <w:p w14:paraId="4CE5C23F" w14:textId="77777777" w:rsidR="00BD393A" w:rsidRPr="00BD393A" w:rsidRDefault="00BD393A" w:rsidP="00BD393A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imshow(</w:t>
      </w:r>
      <w:r w:rsidRPr="00BD393A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image negated'</w:t>
      </w: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img1)</w:t>
      </w:r>
    </w:p>
    <w:p w14:paraId="2559D49D" w14:textId="77777777" w:rsidR="00BD393A" w:rsidRPr="00BD393A" w:rsidRDefault="00BD393A" w:rsidP="00BD393A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imwrite(</w:t>
      </w:r>
      <w:r w:rsidRPr="00BD393A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new1.jpg'</w:t>
      </w: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img1)</w:t>
      </w:r>
    </w:p>
    <w:p w14:paraId="023E49D4" w14:textId="77777777" w:rsidR="00BD393A" w:rsidRPr="00BD393A" w:rsidRDefault="00BD393A" w:rsidP="00BD393A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BD393A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destroyAllWindows()</w:t>
      </w:r>
    </w:p>
    <w:p w14:paraId="5116853F" w14:textId="2AA305BC" w:rsidR="00BD393A" w:rsidRDefault="00BD393A" w:rsidP="008C1E22"/>
    <w:p w14:paraId="4B1FCE39" w14:textId="3909ADD9" w:rsidR="00BD393A" w:rsidRDefault="00BD393A" w:rsidP="00BD393A">
      <w:pPr>
        <w:jc w:val="center"/>
      </w:pPr>
      <w:r>
        <w:t>Output</w:t>
      </w:r>
    </w:p>
    <w:p w14:paraId="435F26E3" w14:textId="131C5409" w:rsidR="00D1678E" w:rsidRDefault="00D1678E" w:rsidP="00BD393A">
      <w:pPr>
        <w:jc w:val="center"/>
      </w:pPr>
      <w:r>
        <w:rPr>
          <w:noProof/>
        </w:rPr>
        <w:drawing>
          <wp:inline distT="0" distB="0" distL="0" distR="0" wp14:anchorId="773683BD" wp14:editId="7AA0CFF6">
            <wp:extent cx="3733800" cy="2491222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618" cy="2499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1789A" w14:textId="2F63E236" w:rsidR="00BD393A" w:rsidRDefault="00D1678E" w:rsidP="00D1678E">
      <w:r>
        <w:br w:type="page"/>
      </w:r>
    </w:p>
    <w:p w14:paraId="4B201079" w14:textId="77777777" w:rsidR="00A47C53" w:rsidRPr="0016640B" w:rsidRDefault="00A47C53" w:rsidP="00A47C53"/>
    <w:p w14:paraId="24624A98" w14:textId="64F9ACD2" w:rsidR="0016640B" w:rsidRDefault="0016640B" w:rsidP="00DF5F16">
      <w:pPr>
        <w:pStyle w:val="ListParagraph"/>
        <w:numPr>
          <w:ilvl w:val="0"/>
          <w:numId w:val="1"/>
        </w:numPr>
      </w:pPr>
      <w:r w:rsidRPr="0016640B">
        <w:t xml:space="preserve">Log transformation </w:t>
      </w:r>
    </w:p>
    <w:p w14:paraId="099CF1EC" w14:textId="208568E6" w:rsidR="00DF5F16" w:rsidRDefault="00DF2450" w:rsidP="00DF5F16">
      <w:r>
        <w:t>Code :-</w:t>
      </w:r>
    </w:p>
    <w:p w14:paraId="2811A2D9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2450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cv2 </w:t>
      </w:r>
      <w:r w:rsidRPr="00DF2450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cv</w:t>
      </w:r>
    </w:p>
    <w:p w14:paraId="47A12291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2450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numpy </w:t>
      </w:r>
      <w:r w:rsidRPr="00DF2450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np</w:t>
      </w:r>
    </w:p>
    <w:p w14:paraId="0BB7F650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2B71022D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img = cv.imread(</w:t>
      </w:r>
      <w:r w:rsidRPr="00DF2450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log.png'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DF2450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296D4B25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img1 = np.uint8(np.log1p(img))</w:t>
      </w:r>
    </w:p>
    <w:p w14:paraId="60E89944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564CA2D7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th = </w:t>
      </w:r>
      <w:r w:rsidRPr="00DF2450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</w:t>
      </w:r>
    </w:p>
    <w:p w14:paraId="550FE37A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out = cv.threshold(img1,th,</w:t>
      </w:r>
      <w:r w:rsidRPr="00DF2450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255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cv.THRESH_BINARY)[</w:t>
      </w:r>
      <w:r w:rsidRPr="00DF2450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]</w:t>
      </w:r>
    </w:p>
    <w:p w14:paraId="5D96A333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76FFBA3C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imshow(</w:t>
      </w:r>
      <w:r w:rsidRPr="00DF2450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input'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img)</w:t>
      </w:r>
    </w:p>
    <w:p w14:paraId="4B98806A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imshow(</w:t>
      </w:r>
      <w:r w:rsidRPr="00DF2450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out'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out)</w:t>
      </w:r>
    </w:p>
    <w:p w14:paraId="34833CA6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imwrite(</w:t>
      </w:r>
      <w:r w:rsidRPr="00DF2450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new2.jpg'</w:t>
      </w: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out)</w:t>
      </w:r>
    </w:p>
    <w:p w14:paraId="29BA737D" w14:textId="77777777" w:rsidR="00DF2450" w:rsidRPr="00DF2450" w:rsidRDefault="00DF2450" w:rsidP="00DF2450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2450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destroyAllWindows()</w:t>
      </w:r>
    </w:p>
    <w:p w14:paraId="3916107A" w14:textId="70ED4B50" w:rsidR="00DF2450" w:rsidRDefault="00DF2450" w:rsidP="00DF5F16"/>
    <w:p w14:paraId="5A6F3226" w14:textId="4BB8235F" w:rsidR="00DF2450" w:rsidRDefault="00DF2450" w:rsidP="00DF2450">
      <w:pPr>
        <w:jc w:val="center"/>
      </w:pPr>
      <w:r>
        <w:t>Output</w:t>
      </w:r>
    </w:p>
    <w:p w14:paraId="7231C242" w14:textId="77777777" w:rsidR="00E44E85" w:rsidRDefault="00E44E85" w:rsidP="00DF2450">
      <w:pPr>
        <w:jc w:val="center"/>
      </w:pPr>
    </w:p>
    <w:p w14:paraId="104C6260" w14:textId="50026796" w:rsidR="00DF2450" w:rsidRDefault="00DF2450" w:rsidP="00DF2450">
      <w:pPr>
        <w:jc w:val="center"/>
      </w:pPr>
      <w:r>
        <w:t>C = 50</w:t>
      </w:r>
    </w:p>
    <w:p w14:paraId="7DCDE5CB" w14:textId="78EFA6BF" w:rsidR="00DF2450" w:rsidRDefault="00E44E85" w:rsidP="00DF2450">
      <w:pPr>
        <w:jc w:val="center"/>
      </w:pPr>
      <w:r>
        <w:t>Initial Image</w:t>
      </w:r>
    </w:p>
    <w:p w14:paraId="1CDCEB7E" w14:textId="49C030CD" w:rsidR="00E44E85" w:rsidRDefault="00E44E85" w:rsidP="00DF2450">
      <w:pPr>
        <w:jc w:val="center"/>
      </w:pPr>
      <w:r>
        <w:rPr>
          <w:noProof/>
        </w:rPr>
        <w:drawing>
          <wp:inline distT="0" distB="0" distL="0" distR="0" wp14:anchorId="797E7BC2" wp14:editId="173739B2">
            <wp:extent cx="3040380" cy="30403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CFE0A" w14:textId="77777777" w:rsidR="00E44E85" w:rsidRDefault="00E44E85">
      <w:r>
        <w:br w:type="page"/>
      </w:r>
    </w:p>
    <w:p w14:paraId="586F87F9" w14:textId="4767D7DE" w:rsidR="00E44E85" w:rsidRDefault="00E44E85" w:rsidP="00DF2450">
      <w:pPr>
        <w:jc w:val="center"/>
      </w:pPr>
    </w:p>
    <w:p w14:paraId="75D1439A" w14:textId="530EED50" w:rsidR="00E44E85" w:rsidRDefault="00E44E85" w:rsidP="00DF2450">
      <w:pPr>
        <w:jc w:val="center"/>
      </w:pPr>
      <w:r>
        <w:t>After Log Transformation</w:t>
      </w:r>
    </w:p>
    <w:p w14:paraId="7EB2FEF5" w14:textId="64B3BA4C" w:rsidR="00E44E85" w:rsidRDefault="00E44E85" w:rsidP="00DF2450">
      <w:pPr>
        <w:jc w:val="center"/>
      </w:pPr>
      <w:r>
        <w:rPr>
          <w:noProof/>
        </w:rPr>
        <w:drawing>
          <wp:inline distT="0" distB="0" distL="0" distR="0" wp14:anchorId="49DF9E59" wp14:editId="4092602D">
            <wp:extent cx="3108960" cy="31089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C868C" w14:textId="77777777" w:rsidR="00DF2450" w:rsidRPr="0016640B" w:rsidRDefault="00DF2450" w:rsidP="00DF2450">
      <w:pPr>
        <w:jc w:val="center"/>
      </w:pPr>
    </w:p>
    <w:p w14:paraId="10A534FF" w14:textId="6EEB6D40" w:rsidR="0016640B" w:rsidRDefault="0016640B" w:rsidP="00B33F65">
      <w:pPr>
        <w:pStyle w:val="ListParagraph"/>
        <w:numPr>
          <w:ilvl w:val="0"/>
          <w:numId w:val="1"/>
        </w:numPr>
      </w:pPr>
      <w:r w:rsidRPr="0016640B">
        <w:t>Gamma correction</w:t>
      </w:r>
    </w:p>
    <w:p w14:paraId="7ECDEA74" w14:textId="217ECD16" w:rsidR="0016640B" w:rsidRDefault="004C488C" w:rsidP="0016640B">
      <w:r>
        <w:t xml:space="preserve">Code :- </w:t>
      </w:r>
    </w:p>
    <w:p w14:paraId="03016236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cv2 </w:t>
      </w:r>
      <w:r w:rsidRPr="004C488C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cv</w:t>
      </w:r>
    </w:p>
    <w:p w14:paraId="672168C3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numpy </w:t>
      </w:r>
      <w:r w:rsidRPr="004C488C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np</w:t>
      </w:r>
    </w:p>
    <w:p w14:paraId="07BCF50F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7712005C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img1 = cv.imread(</w:t>
      </w:r>
      <w:r w:rsidRPr="004C488C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log.png'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4C488C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08A4C74E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347EB4CF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gamma = </w:t>
      </w:r>
      <w:r w:rsidRPr="004C488C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2</w:t>
      </w:r>
    </w:p>
    <w:p w14:paraId="7BEB28E3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img2 = np.power(img1,gamma)</w:t>
      </w:r>
    </w:p>
    <w:p w14:paraId="078C7571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328235F6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gamma = </w:t>
      </w:r>
      <w:r w:rsidRPr="004C488C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3</w:t>
      </w:r>
    </w:p>
    <w:p w14:paraId="485CE3E7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img3 = np.power(img1,gamma)</w:t>
      </w:r>
    </w:p>
    <w:p w14:paraId="2E9FDDF9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4613771E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gamma = </w:t>
      </w:r>
      <w:r w:rsidRPr="004C488C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4</w:t>
      </w:r>
    </w:p>
    <w:p w14:paraId="73CD95AF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img4 = np.power(img1,gamma)</w:t>
      </w:r>
    </w:p>
    <w:p w14:paraId="30F447F9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2679D66D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imshow(</w:t>
      </w:r>
      <w:r w:rsidRPr="004C488C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input'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img1)</w:t>
      </w:r>
    </w:p>
    <w:p w14:paraId="2B23EB91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imshow(</w:t>
      </w:r>
      <w:r w:rsidRPr="004C488C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img2'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img2)</w:t>
      </w:r>
    </w:p>
    <w:p w14:paraId="1C10D698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imshow(</w:t>
      </w:r>
      <w:r w:rsidRPr="004C488C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img3'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img3)</w:t>
      </w:r>
    </w:p>
    <w:p w14:paraId="4D05528B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imshow(</w:t>
      </w:r>
      <w:r w:rsidRPr="004C488C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img4'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img4)</w:t>
      </w:r>
    </w:p>
    <w:p w14:paraId="603C89B8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0D7C2EEA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waitKey(</w:t>
      </w:r>
      <w:r w:rsidRPr="004C488C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70207D07" w14:textId="77777777" w:rsidR="004C488C" w:rsidRPr="004C488C" w:rsidRDefault="004C488C" w:rsidP="004C488C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C488C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v.destroyAllWindows()</w:t>
      </w:r>
    </w:p>
    <w:p w14:paraId="188E844F" w14:textId="29697453" w:rsidR="004C488C" w:rsidRDefault="004C488C" w:rsidP="0016640B"/>
    <w:p w14:paraId="4DA05484" w14:textId="3638EB63" w:rsidR="004C488C" w:rsidRDefault="004C488C" w:rsidP="004C488C">
      <w:pPr>
        <w:jc w:val="center"/>
      </w:pPr>
      <w:r>
        <w:t>Output</w:t>
      </w:r>
    </w:p>
    <w:p w14:paraId="40AB0DE8" w14:textId="419DE436" w:rsidR="004C488C" w:rsidRDefault="004A0029" w:rsidP="004C488C">
      <w:pPr>
        <w:jc w:val="center"/>
      </w:pPr>
      <w:r>
        <w:t>Initial Image</w:t>
      </w:r>
    </w:p>
    <w:p w14:paraId="6148CE5F" w14:textId="6B16B7E7" w:rsidR="004A0029" w:rsidRDefault="004A0029" w:rsidP="004C488C">
      <w:pPr>
        <w:jc w:val="center"/>
      </w:pPr>
      <w:r w:rsidRPr="004A0029">
        <w:drawing>
          <wp:inline distT="0" distB="0" distL="0" distR="0" wp14:anchorId="27457CF3" wp14:editId="1D01DA0C">
            <wp:extent cx="3078480" cy="3102644"/>
            <wp:effectExtent l="0" t="0" r="762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7093" cy="3121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A05F0" w14:textId="4D18FB7D" w:rsidR="004A0029" w:rsidRDefault="004A0029" w:rsidP="004C488C">
      <w:pPr>
        <w:jc w:val="center"/>
      </w:pPr>
    </w:p>
    <w:p w14:paraId="5274BDF4" w14:textId="1D77F6CB" w:rsidR="004A0029" w:rsidRDefault="004A0029" w:rsidP="004C488C">
      <w:pPr>
        <w:jc w:val="center"/>
      </w:pPr>
      <w:r>
        <w:t>After applying Gamma Transformation</w:t>
      </w:r>
    </w:p>
    <w:p w14:paraId="1E438923" w14:textId="70A36BB3" w:rsidR="004A0029" w:rsidRDefault="004A0029" w:rsidP="004C488C">
      <w:pPr>
        <w:jc w:val="center"/>
      </w:pPr>
      <w:r>
        <w:t>(Gamma = 2)</w:t>
      </w:r>
    </w:p>
    <w:p w14:paraId="24D06244" w14:textId="417392DA" w:rsidR="004A0029" w:rsidRDefault="004A0029" w:rsidP="0016640B">
      <w:pPr>
        <w:jc w:val="center"/>
      </w:pPr>
      <w:r w:rsidRPr="004A0029">
        <w:drawing>
          <wp:inline distT="0" distB="0" distL="0" distR="0" wp14:anchorId="1EFD5191" wp14:editId="60C5589E">
            <wp:extent cx="3154680" cy="3179442"/>
            <wp:effectExtent l="0" t="0" r="762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0790" cy="318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585E6" w14:textId="77777777" w:rsidR="004A0029" w:rsidRDefault="004A0029">
      <w:r>
        <w:br w:type="page"/>
      </w:r>
    </w:p>
    <w:p w14:paraId="39886ABC" w14:textId="29341108" w:rsidR="0016640B" w:rsidRDefault="0016640B" w:rsidP="0016640B">
      <w:pPr>
        <w:jc w:val="center"/>
      </w:pPr>
    </w:p>
    <w:p w14:paraId="1EBBD1D0" w14:textId="77777777" w:rsidR="004A0029" w:rsidRDefault="004A0029" w:rsidP="004A0029">
      <w:pPr>
        <w:jc w:val="center"/>
      </w:pPr>
      <w:r>
        <w:t>After applying Gamma Transformation</w:t>
      </w:r>
    </w:p>
    <w:p w14:paraId="266CE990" w14:textId="61565367" w:rsidR="004A0029" w:rsidRDefault="004A0029" w:rsidP="004A0029">
      <w:pPr>
        <w:jc w:val="center"/>
      </w:pPr>
      <w:r>
        <w:t xml:space="preserve">(Gamma = </w:t>
      </w:r>
      <w:r>
        <w:t>3</w:t>
      </w:r>
      <w:r>
        <w:t>)</w:t>
      </w:r>
    </w:p>
    <w:p w14:paraId="47CA7BA5" w14:textId="6C91745C" w:rsidR="004A0029" w:rsidRDefault="004A0029" w:rsidP="004A0029">
      <w:pPr>
        <w:jc w:val="center"/>
      </w:pPr>
      <w:r w:rsidRPr="004A0029">
        <w:drawing>
          <wp:inline distT="0" distB="0" distL="0" distR="0" wp14:anchorId="2329D43A" wp14:editId="5E6FCE4E">
            <wp:extent cx="2971800" cy="2985796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83253" cy="2997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394B" w14:textId="77777777" w:rsidR="004A0029" w:rsidRDefault="004A0029" w:rsidP="004A0029">
      <w:pPr>
        <w:jc w:val="center"/>
      </w:pPr>
    </w:p>
    <w:p w14:paraId="788A9BB5" w14:textId="77777777" w:rsidR="004A0029" w:rsidRDefault="004A0029" w:rsidP="004A0029">
      <w:pPr>
        <w:jc w:val="center"/>
      </w:pPr>
      <w:r>
        <w:t>After applying Gamma Transformation</w:t>
      </w:r>
    </w:p>
    <w:p w14:paraId="788462AA" w14:textId="286C961E" w:rsidR="004A0029" w:rsidRDefault="004A0029" w:rsidP="004A0029">
      <w:pPr>
        <w:jc w:val="center"/>
      </w:pPr>
      <w:r>
        <w:t xml:space="preserve">(Gamma = </w:t>
      </w:r>
      <w:r>
        <w:t>4</w:t>
      </w:r>
      <w:r>
        <w:t>)</w:t>
      </w:r>
    </w:p>
    <w:p w14:paraId="2DB44A14" w14:textId="292955D0" w:rsidR="004A0029" w:rsidRDefault="004A0029" w:rsidP="004A0029">
      <w:pPr>
        <w:jc w:val="center"/>
      </w:pPr>
      <w:r w:rsidRPr="004A0029">
        <w:drawing>
          <wp:inline distT="0" distB="0" distL="0" distR="0" wp14:anchorId="4BB677C9" wp14:editId="4ADA061D">
            <wp:extent cx="3040380" cy="3064245"/>
            <wp:effectExtent l="0" t="0" r="762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56563" cy="308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DC6C8" w14:textId="5C5DD412" w:rsidR="004A0029" w:rsidRDefault="004A0029">
      <w:r>
        <w:br w:type="page"/>
      </w:r>
    </w:p>
    <w:p w14:paraId="169D9BEB" w14:textId="377356FF" w:rsidR="004A0029" w:rsidRDefault="004A0029" w:rsidP="004A0029">
      <w:pPr>
        <w:jc w:val="center"/>
      </w:pPr>
    </w:p>
    <w:p w14:paraId="4D7E19C0" w14:textId="0F8B35B3" w:rsidR="004A0029" w:rsidRDefault="00C86789" w:rsidP="00C86789">
      <w:r>
        <w:t xml:space="preserve">2. </w:t>
      </w:r>
      <w:r>
        <w:t>Consider an image of your choice and perform histogram equalization and histogram matching. Choose a gray scale image or a colour image</w:t>
      </w:r>
      <w:r>
        <w:cr/>
      </w:r>
    </w:p>
    <w:p w14:paraId="6A97C720" w14:textId="6353754E" w:rsidR="009B26F0" w:rsidRDefault="009B26F0" w:rsidP="009B26F0">
      <w:pPr>
        <w:jc w:val="center"/>
      </w:pPr>
      <w:r>
        <w:t>Histogram Equalization</w:t>
      </w:r>
    </w:p>
    <w:p w14:paraId="5CECBDDC" w14:textId="32DC55C4" w:rsidR="00C86789" w:rsidRDefault="00C86789" w:rsidP="00C86789">
      <w:r>
        <w:t>Code :-</w:t>
      </w:r>
    </w:p>
    <w:p w14:paraId="20AC94A8" w14:textId="77777777" w:rsidR="004255C5" w:rsidRPr="004255C5" w:rsidRDefault="004255C5" w:rsidP="004255C5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255C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4255C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2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4255C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4255C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</w:p>
    <w:p w14:paraId="17CFB2AC" w14:textId="77777777" w:rsidR="004255C5" w:rsidRPr="004255C5" w:rsidRDefault="004255C5" w:rsidP="004255C5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255C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4255C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numpy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4255C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4255C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np</w:t>
      </w:r>
    </w:p>
    <w:p w14:paraId="16062875" w14:textId="77777777" w:rsidR="004255C5" w:rsidRPr="004255C5" w:rsidRDefault="004255C5" w:rsidP="004255C5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054ADE49" w14:textId="77777777" w:rsidR="004255C5" w:rsidRPr="004255C5" w:rsidRDefault="004255C5" w:rsidP="004255C5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255C5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g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4255C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4255C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read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4255C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histogram.jpg'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4255C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243E3877" w14:textId="77777777" w:rsidR="004255C5" w:rsidRPr="004255C5" w:rsidRDefault="004255C5" w:rsidP="004255C5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255C5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equ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4255C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4255C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equalizeHist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4255C5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g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0208EB93" w14:textId="77777777" w:rsidR="004255C5" w:rsidRPr="004255C5" w:rsidRDefault="004255C5" w:rsidP="004255C5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255C5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res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4255C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np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4255C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hstack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(</w:t>
      </w:r>
      <w:r w:rsidRPr="004255C5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g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4255C5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equ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)</w:t>
      </w:r>
    </w:p>
    <w:p w14:paraId="2B421EAD" w14:textId="77777777" w:rsidR="004255C5" w:rsidRPr="004255C5" w:rsidRDefault="004255C5" w:rsidP="004255C5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4255C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4255C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write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4255C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new3.png'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4255C5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res</w:t>
      </w:r>
      <w:r w:rsidRPr="004255C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49D2FF0F" w14:textId="229F9623" w:rsidR="00C86789" w:rsidRDefault="00C86789" w:rsidP="00C86789"/>
    <w:p w14:paraId="0E1C8EA7" w14:textId="2DC0E4A5" w:rsidR="00BB1138" w:rsidRDefault="004255C5" w:rsidP="004255C5">
      <w:pPr>
        <w:jc w:val="center"/>
      </w:pPr>
      <w:r>
        <w:t>Output</w:t>
      </w:r>
    </w:p>
    <w:p w14:paraId="2B00BFFF" w14:textId="7499740C" w:rsidR="00BB1138" w:rsidRDefault="00BB1138" w:rsidP="004255C5">
      <w:pPr>
        <w:jc w:val="center"/>
      </w:pPr>
      <w:r>
        <w:t>Initial Image                                     Final Image</w:t>
      </w:r>
    </w:p>
    <w:p w14:paraId="38D153C2" w14:textId="1346BA93" w:rsidR="00BB1138" w:rsidRDefault="00BB1138" w:rsidP="004255C5">
      <w:pPr>
        <w:jc w:val="center"/>
      </w:pPr>
      <w:r>
        <w:rPr>
          <w:noProof/>
        </w:rPr>
        <w:drawing>
          <wp:inline distT="0" distB="0" distL="0" distR="0" wp14:anchorId="6305C6FF" wp14:editId="2AF25BD7">
            <wp:extent cx="5715000" cy="1905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051D3" w14:textId="77777777" w:rsidR="001C356B" w:rsidRDefault="001C356B" w:rsidP="004255C5">
      <w:pPr>
        <w:jc w:val="center"/>
      </w:pPr>
    </w:p>
    <w:p w14:paraId="5CA27DA6" w14:textId="60BB2218" w:rsidR="00105E3D" w:rsidRDefault="00105E3D" w:rsidP="004255C5">
      <w:pPr>
        <w:jc w:val="center"/>
      </w:pPr>
    </w:p>
    <w:p w14:paraId="664BEB81" w14:textId="565FA8A5" w:rsidR="009B26F0" w:rsidRDefault="009B26F0" w:rsidP="009B26F0">
      <w:pPr>
        <w:jc w:val="center"/>
      </w:pPr>
      <w:r>
        <w:t xml:space="preserve">Histogram </w:t>
      </w:r>
      <w:r>
        <w:t>Matching</w:t>
      </w:r>
    </w:p>
    <w:p w14:paraId="0617D5ED" w14:textId="41FBEC24" w:rsidR="00105E3D" w:rsidRDefault="00F67977" w:rsidP="00F67977">
      <w:r>
        <w:t>Code :-</w:t>
      </w:r>
    </w:p>
    <w:p w14:paraId="0DDE4E7B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matplotlib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pyplot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plt</w:t>
      </w:r>
    </w:p>
    <w:p w14:paraId="24757F5B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from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skimag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ata</w:t>
      </w:r>
    </w:p>
    <w:p w14:paraId="4AA38227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2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</w:p>
    <w:p w14:paraId="7DC4DF91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from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skimag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exposure</w:t>
      </w:r>
    </w:p>
    <w:p w14:paraId="04C1AFDF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from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skimag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exposur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match_histograms</w:t>
      </w:r>
    </w:p>
    <w:p w14:paraId="1584AA99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</w:t>
      </w:r>
    </w:p>
    <w:p w14:paraId="1D9165FB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8000"/>
          <w:sz w:val="26"/>
          <w:szCs w:val="26"/>
          <w:lang w:eastAsia="en-IN"/>
        </w:rPr>
        <w:t># loading data</w:t>
      </w:r>
    </w:p>
    <w:p w14:paraId="6E022313" w14:textId="49195CDF" w:rsid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referenc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8E72A9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read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8E72A9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reference.png'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6D0CB831" w14:textId="77777777" w:rsidR="008D1008" w:rsidRPr="008E72A9" w:rsidRDefault="008D1008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63088863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ag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8E72A9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read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8E72A9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source.png'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5FEF208A" w14:textId="77777777" w:rsid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8000"/>
          <w:sz w:val="26"/>
          <w:szCs w:val="26"/>
          <w:lang w:eastAsia="en-IN"/>
        </w:rPr>
      </w:pPr>
    </w:p>
    <w:p w14:paraId="025246A4" w14:textId="62E4005F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matched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8E72A9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match_histograms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ag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,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referenc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, </w:t>
      </w:r>
    </w:p>
    <w:p w14:paraId="296CBAFA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                       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multichannel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=</w:t>
      </w:r>
      <w:r w:rsidRPr="008E72A9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ru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)</w:t>
      </w:r>
    </w:p>
    <w:p w14:paraId="4B4DC18B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</w:t>
      </w:r>
    </w:p>
    <w:p w14:paraId="0106CF3C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fig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 (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1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,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2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,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3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) = </w:t>
      </w: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plt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8E72A9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subplots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nrows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=</w:t>
      </w:r>
      <w:r w:rsidRPr="008E72A9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, </w:t>
      </w:r>
    </w:p>
    <w:p w14:paraId="7D48ED30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                               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ncols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=</w:t>
      </w:r>
      <w:r w:rsidRPr="008E72A9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3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, </w:t>
      </w:r>
    </w:p>
    <w:p w14:paraId="71C033B6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                               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figsiz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=(</w:t>
      </w:r>
      <w:r w:rsidRPr="008E72A9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8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, </w:t>
      </w:r>
      <w:r w:rsidRPr="008E72A9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3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,</w:t>
      </w:r>
    </w:p>
    <w:p w14:paraId="758CBA6F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                               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sharex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=</w:t>
      </w:r>
      <w:r w:rsidRPr="008E72A9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ru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, </w:t>
      </w:r>
    </w:p>
    <w:p w14:paraId="32D93521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                               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sharey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=</w:t>
      </w:r>
      <w:r w:rsidRPr="008E72A9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ru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51D7EFC1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for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a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8E72A9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n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(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1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,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2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,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3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:</w:t>
      </w:r>
    </w:p>
    <w:p w14:paraId="6415A4DD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a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set_axis_off()</w:t>
      </w:r>
    </w:p>
    <w:p w14:paraId="2D62A5C0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</w:t>
      </w:r>
    </w:p>
    <w:p w14:paraId="3C7D8D11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8000"/>
          <w:sz w:val="26"/>
          <w:szCs w:val="26"/>
          <w:lang w:eastAsia="en-IN"/>
        </w:rPr>
        <w:t># displaying images</w:t>
      </w:r>
    </w:p>
    <w:p w14:paraId="3799A89B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1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imshow(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ag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1CE61D93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1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set_title(</w:t>
      </w:r>
      <w:r w:rsidRPr="008E72A9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Source image'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43094D05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2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imshow(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reference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56DC90A2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2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set_title(</w:t>
      </w:r>
      <w:r w:rsidRPr="008E72A9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Reference image'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66A56C31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3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imshow(</w:t>
      </w: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matched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73348FBB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ax3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set_title(</w:t>
      </w:r>
      <w:r w:rsidRPr="008E72A9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Matched image'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427AE368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</w:t>
      </w:r>
    </w:p>
    <w:p w14:paraId="7F72EAF6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plt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8E72A9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tight_layout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)</w:t>
      </w:r>
    </w:p>
    <w:p w14:paraId="76ACEBEE" w14:textId="77777777" w:rsidR="008E72A9" w:rsidRPr="008E72A9" w:rsidRDefault="008E72A9" w:rsidP="008E72A9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8E72A9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plt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8E72A9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show</w:t>
      </w:r>
      <w:r w:rsidRPr="008E72A9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)</w:t>
      </w:r>
    </w:p>
    <w:p w14:paraId="789EF764" w14:textId="31E3B37E" w:rsidR="00F67977" w:rsidRDefault="00F67977" w:rsidP="00F67977"/>
    <w:p w14:paraId="0769BC3F" w14:textId="1FF72CD3" w:rsidR="00061238" w:rsidRDefault="00061238" w:rsidP="00061238">
      <w:pPr>
        <w:jc w:val="center"/>
      </w:pPr>
      <w:r>
        <w:t>Output</w:t>
      </w:r>
    </w:p>
    <w:p w14:paraId="687F5458" w14:textId="694D63A7" w:rsidR="00061238" w:rsidRDefault="002D1A9B" w:rsidP="00061238">
      <w:pPr>
        <w:jc w:val="center"/>
      </w:pPr>
      <w:r>
        <w:rPr>
          <w:noProof/>
        </w:rPr>
        <w:drawing>
          <wp:inline distT="0" distB="0" distL="0" distR="0" wp14:anchorId="6512D5BA" wp14:editId="7D2ED2E3">
            <wp:extent cx="6530340" cy="171026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2633" cy="1713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4FCAC" w14:textId="498E27C1" w:rsidR="007B44AA" w:rsidRDefault="007B44AA">
      <w:r>
        <w:br w:type="page"/>
      </w:r>
    </w:p>
    <w:p w14:paraId="6D97E5B6" w14:textId="775465B5" w:rsidR="007B44AA" w:rsidRDefault="007B44AA" w:rsidP="00061238">
      <w:pPr>
        <w:jc w:val="center"/>
      </w:pPr>
    </w:p>
    <w:p w14:paraId="7BCED4D9" w14:textId="4B42948A" w:rsidR="007B44AA" w:rsidRDefault="002F459D" w:rsidP="002F459D">
      <w:r>
        <w:t>3.</w:t>
      </w:r>
      <w:r>
        <w:t>Take any of the image from the above link and perform both mean, median</w:t>
      </w:r>
      <w:r>
        <w:t xml:space="preserve"> </w:t>
      </w:r>
      <w:r>
        <w:t xml:space="preserve">and Gaussian filters on it. </w:t>
      </w:r>
      <w:r>
        <w:t xml:space="preserve"> </w:t>
      </w:r>
      <w:r>
        <w:t>Compare the results with respect to PSNR (peak signal to noise ratio)</w:t>
      </w:r>
    </w:p>
    <w:p w14:paraId="03FDD7ED" w14:textId="77777777" w:rsidR="002F459D" w:rsidRDefault="002F459D" w:rsidP="002F459D"/>
    <w:p w14:paraId="54494EF8" w14:textId="6A25254D" w:rsidR="002F459D" w:rsidRDefault="002F459D" w:rsidP="002F459D">
      <w:r>
        <w:t>Using Mean Filters</w:t>
      </w:r>
    </w:p>
    <w:p w14:paraId="2E14FCD3" w14:textId="6A30343D" w:rsidR="002F459D" w:rsidRDefault="00777678" w:rsidP="002F459D">
      <w:r>
        <w:t xml:space="preserve">Code </w:t>
      </w:r>
      <w:r w:rsidR="000E4E43">
        <w:t>(Done Using Matlab)</w:t>
      </w:r>
      <w:r>
        <w:t xml:space="preserve"> :-</w:t>
      </w:r>
    </w:p>
    <w:p w14:paraId="14020219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img = imread(</w:t>
      </w:r>
      <w:r>
        <w:rPr>
          <w:rFonts w:ascii="Courier New" w:hAnsi="Courier New" w:cs="Courier New"/>
          <w:color w:val="AA04F9"/>
          <w:sz w:val="26"/>
          <w:szCs w:val="26"/>
        </w:rPr>
        <w:t>'salt.png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2C1733D4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filter = ones(3,3)/9;</w:t>
      </w:r>
    </w:p>
    <w:p w14:paraId="112C0F14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24B3B8B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img1 = imfilter(img,filter);</w:t>
      </w:r>
    </w:p>
    <w:p w14:paraId="7B38360F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67ED33D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subplot(2,2,1),imshow(img),title(</w:t>
      </w:r>
      <w:r>
        <w:rPr>
          <w:rFonts w:ascii="Courier New" w:hAnsi="Courier New" w:cs="Courier New"/>
          <w:color w:val="AA04F9"/>
          <w:sz w:val="26"/>
          <w:szCs w:val="26"/>
        </w:rPr>
        <w:t>'with salt&amp;pepper noise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3A7A9351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subplot(2,2,2),imshow(img1),title(</w:t>
      </w:r>
      <w:r>
        <w:rPr>
          <w:rFonts w:ascii="Courier New" w:hAnsi="Courier New" w:cs="Courier New"/>
          <w:color w:val="AA04F9"/>
          <w:sz w:val="26"/>
          <w:szCs w:val="26"/>
        </w:rPr>
        <w:t>'after removing salt&amp;pepper noise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B726132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E077BAE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imwrite(img1,</w:t>
      </w:r>
      <w:r>
        <w:rPr>
          <w:rFonts w:ascii="Courier New" w:hAnsi="Courier New" w:cs="Courier New"/>
          <w:color w:val="AA04F9"/>
          <w:sz w:val="26"/>
          <w:szCs w:val="26"/>
        </w:rPr>
        <w:t>'final.png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402084BF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A91789E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[psnr,snr] = psnr(img1,img);</w:t>
      </w:r>
    </w:p>
    <w:p w14:paraId="79CD0815" w14:textId="77777777" w:rsidR="003A2640" w:rsidRDefault="003A2640" w:rsidP="003A264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fprintf(</w:t>
      </w:r>
      <w:r>
        <w:rPr>
          <w:rFonts w:ascii="Courier New" w:hAnsi="Courier New" w:cs="Courier New"/>
          <w:color w:val="AA04F9"/>
          <w:sz w:val="26"/>
          <w:szCs w:val="26"/>
        </w:rPr>
        <w:t>'PSNR value : %0.5f'</w:t>
      </w:r>
      <w:r>
        <w:rPr>
          <w:rFonts w:ascii="Courier New" w:hAnsi="Courier New" w:cs="Courier New"/>
          <w:color w:val="000000"/>
          <w:sz w:val="26"/>
          <w:szCs w:val="26"/>
        </w:rPr>
        <w:t>,psnr);</w:t>
      </w:r>
    </w:p>
    <w:p w14:paraId="3D3719C0" w14:textId="49BC00CB" w:rsidR="00777678" w:rsidRDefault="00777678" w:rsidP="002F459D"/>
    <w:p w14:paraId="4C774CA1" w14:textId="38CE6000" w:rsidR="003A2640" w:rsidRDefault="003A2640" w:rsidP="003A2640">
      <w:pPr>
        <w:jc w:val="center"/>
      </w:pPr>
      <w:r>
        <w:t>Output</w:t>
      </w:r>
    </w:p>
    <w:p w14:paraId="6045BE7C" w14:textId="6EA976C2" w:rsidR="00593D13" w:rsidRDefault="00593D13" w:rsidP="003A2640">
      <w:pPr>
        <w:jc w:val="center"/>
      </w:pPr>
    </w:p>
    <w:p w14:paraId="6245E6F0" w14:textId="1F139722" w:rsidR="00593D13" w:rsidRDefault="00593D13" w:rsidP="00593D13">
      <w:pPr>
        <w:jc w:val="center"/>
      </w:pPr>
      <w:r>
        <w:t>Initial Image</w:t>
      </w:r>
    </w:p>
    <w:p w14:paraId="2BA13278" w14:textId="49313DB6" w:rsidR="00065A62" w:rsidRDefault="00065A62" w:rsidP="00593D13">
      <w:pPr>
        <w:jc w:val="center"/>
      </w:pPr>
      <w:r>
        <w:rPr>
          <w:noProof/>
        </w:rPr>
        <w:drawing>
          <wp:inline distT="0" distB="0" distL="0" distR="0" wp14:anchorId="33DFC4A1" wp14:editId="6838997D">
            <wp:extent cx="3771900" cy="2514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9558C" w14:textId="77777777" w:rsidR="00065A62" w:rsidRDefault="00065A62">
      <w:r>
        <w:br w:type="page"/>
      </w:r>
    </w:p>
    <w:p w14:paraId="6D17E821" w14:textId="1EB89400" w:rsidR="00593D13" w:rsidRDefault="00593D13" w:rsidP="00593D13">
      <w:pPr>
        <w:jc w:val="center"/>
      </w:pPr>
    </w:p>
    <w:p w14:paraId="2A127D3F" w14:textId="6322C2DF" w:rsidR="00065A62" w:rsidRDefault="00065A62" w:rsidP="00593D13">
      <w:pPr>
        <w:jc w:val="center"/>
      </w:pPr>
      <w:r>
        <w:t>Applying a Mean Filter</w:t>
      </w:r>
    </w:p>
    <w:p w14:paraId="479AE36A" w14:textId="6EB417F9" w:rsidR="00065A62" w:rsidRDefault="00065A62" w:rsidP="00593D13">
      <w:pPr>
        <w:jc w:val="center"/>
      </w:pPr>
      <w:r>
        <w:rPr>
          <w:noProof/>
        </w:rPr>
        <w:drawing>
          <wp:inline distT="0" distB="0" distL="0" distR="0" wp14:anchorId="334E60BF" wp14:editId="78FBCB53">
            <wp:extent cx="3829050" cy="25527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4D9A0" w14:textId="77777777" w:rsidR="00065A62" w:rsidRDefault="00065A62" w:rsidP="00593D13">
      <w:pPr>
        <w:jc w:val="center"/>
      </w:pPr>
    </w:p>
    <w:p w14:paraId="2A7935F2" w14:textId="777DBB2B" w:rsidR="00065A62" w:rsidRDefault="00065A62" w:rsidP="00593D13">
      <w:pPr>
        <w:jc w:val="center"/>
      </w:pPr>
      <w:r w:rsidRPr="00065A62">
        <w:drawing>
          <wp:inline distT="0" distB="0" distL="0" distR="0" wp14:anchorId="56757FF8" wp14:editId="74BB3491">
            <wp:extent cx="3696020" cy="434378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25DFA" w14:textId="10069825" w:rsidR="00065A62" w:rsidRDefault="00065A62" w:rsidP="00065A62"/>
    <w:p w14:paraId="68077544" w14:textId="201B2C22" w:rsidR="00065A62" w:rsidRDefault="00065A62" w:rsidP="00065A62">
      <w:r>
        <w:t>Using Median Filter</w:t>
      </w:r>
    </w:p>
    <w:p w14:paraId="5F3BD38E" w14:textId="57CBB03D" w:rsidR="00065A62" w:rsidRDefault="00065A62" w:rsidP="00065A62">
      <w:r>
        <w:t>Code :-</w:t>
      </w:r>
    </w:p>
    <w:p w14:paraId="1E82043D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2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065A6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</w:p>
    <w:p w14:paraId="7CE969E7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from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skimage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filters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rank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065A6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065A6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median</w:t>
      </w:r>
    </w:p>
    <w:p w14:paraId="2190C9A4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from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skimage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morphology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065A6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065A6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disk</w:t>
      </w:r>
    </w:p>
    <w:p w14:paraId="4A9462D5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g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read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065A6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salt.png'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065A6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39A05F72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65BFC84D" w14:textId="000B1D46" w:rsid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out1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medianBlur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065A6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g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065A6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3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456EB0C4" w14:textId="77777777" w:rsidR="001912FE" w:rsidRPr="00065A62" w:rsidRDefault="001912FE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09741987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show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065A6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Original'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065A6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g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46040491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show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065A6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CV2 Median'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065A6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out1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2330152E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show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065A6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Using Skimage'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065A6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out2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06A94BC6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27CC980A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write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065A6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new6.png'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065A6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out1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6EF17871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40A68BD3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waitKey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065A6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504EF265" w14:textId="77777777" w:rsidR="00065A62" w:rsidRPr="00065A62" w:rsidRDefault="00065A62" w:rsidP="00065A6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065A6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065A6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destroyAllWindows</w:t>
      </w:r>
      <w:r w:rsidRPr="00065A6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)</w:t>
      </w:r>
    </w:p>
    <w:p w14:paraId="3C34FB1D" w14:textId="7FB5F73C" w:rsidR="00065A62" w:rsidRDefault="00065A62">
      <w:r>
        <w:br w:type="page"/>
      </w:r>
    </w:p>
    <w:p w14:paraId="02DAC43E" w14:textId="1DA7335A" w:rsidR="00065A62" w:rsidRDefault="00065A62" w:rsidP="00065A62"/>
    <w:p w14:paraId="3269B959" w14:textId="58CBCE47" w:rsidR="00065A62" w:rsidRDefault="00065A62" w:rsidP="00065A62">
      <w:pPr>
        <w:jc w:val="center"/>
      </w:pPr>
      <w:r>
        <w:t>Output</w:t>
      </w:r>
    </w:p>
    <w:p w14:paraId="1DB55E93" w14:textId="1099931B" w:rsidR="00065A62" w:rsidRDefault="00065A62" w:rsidP="00065A62">
      <w:pPr>
        <w:jc w:val="center"/>
      </w:pPr>
    </w:p>
    <w:p w14:paraId="6EAD3A36" w14:textId="32F8076F" w:rsidR="00780AEE" w:rsidRDefault="00780AEE" w:rsidP="00065A62">
      <w:pPr>
        <w:jc w:val="center"/>
      </w:pPr>
      <w:r>
        <w:t>Initial Image</w:t>
      </w:r>
    </w:p>
    <w:p w14:paraId="7041F45B" w14:textId="66CEC318" w:rsidR="00780AEE" w:rsidRDefault="00DD2FF0" w:rsidP="00065A62">
      <w:pPr>
        <w:jc w:val="center"/>
      </w:pPr>
      <w:r>
        <w:rPr>
          <w:noProof/>
        </w:rPr>
        <w:drawing>
          <wp:inline distT="0" distB="0" distL="0" distR="0" wp14:anchorId="5D78F5DA" wp14:editId="139218D1">
            <wp:extent cx="3566160" cy="23774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F6043" w14:textId="3FBCBD70" w:rsidR="00DD2FF0" w:rsidRDefault="00DD2FF0" w:rsidP="00065A62">
      <w:pPr>
        <w:jc w:val="center"/>
      </w:pPr>
    </w:p>
    <w:p w14:paraId="1AAE478E" w14:textId="737C3F5F" w:rsidR="00DD2FF0" w:rsidRDefault="00DD2FF0" w:rsidP="00DD2FF0">
      <w:pPr>
        <w:jc w:val="center"/>
      </w:pPr>
      <w:r>
        <w:t xml:space="preserve">Applying a </w:t>
      </w:r>
      <w:r>
        <w:t xml:space="preserve">Median </w:t>
      </w:r>
      <w:r>
        <w:t>Filter</w:t>
      </w:r>
    </w:p>
    <w:p w14:paraId="46BC3606" w14:textId="3B92098E" w:rsidR="00DD2FF0" w:rsidRDefault="00EF3F02" w:rsidP="00065A62">
      <w:pPr>
        <w:jc w:val="center"/>
      </w:pPr>
      <w:r>
        <w:rPr>
          <w:noProof/>
        </w:rPr>
        <w:drawing>
          <wp:inline distT="0" distB="0" distL="0" distR="0" wp14:anchorId="03AB5DE9" wp14:editId="5FC46B87">
            <wp:extent cx="3688080" cy="245872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80" cy="245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56E5D" w14:textId="55E7E78F" w:rsidR="001F120B" w:rsidRDefault="001F120B" w:rsidP="00065A62">
      <w:pPr>
        <w:jc w:val="center"/>
      </w:pPr>
    </w:p>
    <w:p w14:paraId="3CAB49DE" w14:textId="768E9F31" w:rsidR="001F120B" w:rsidRDefault="001F120B" w:rsidP="00065A62">
      <w:pPr>
        <w:jc w:val="center"/>
      </w:pPr>
      <w:r w:rsidRPr="001F120B">
        <w:drawing>
          <wp:inline distT="0" distB="0" distL="0" distR="0" wp14:anchorId="587E13BC" wp14:editId="77C7F3BA">
            <wp:extent cx="4000847" cy="281964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00847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9B895" w14:textId="096B18DA" w:rsidR="00EF3F02" w:rsidRDefault="00EF3F02" w:rsidP="00065A62">
      <w:pPr>
        <w:jc w:val="center"/>
      </w:pPr>
    </w:p>
    <w:p w14:paraId="6CA52C2C" w14:textId="179C910B" w:rsidR="00EF3F02" w:rsidRDefault="00EF3F02">
      <w:r>
        <w:br w:type="page"/>
      </w:r>
    </w:p>
    <w:p w14:paraId="6C750C9D" w14:textId="6171D706" w:rsidR="00EF3F02" w:rsidRDefault="00EF3F02" w:rsidP="00065A62">
      <w:pPr>
        <w:jc w:val="center"/>
      </w:pPr>
    </w:p>
    <w:p w14:paraId="7387F643" w14:textId="2C1A926E" w:rsidR="00EF3F02" w:rsidRDefault="00EF3F02" w:rsidP="00EF3F02">
      <w:r>
        <w:t>Using Gaussian Filter</w:t>
      </w:r>
    </w:p>
    <w:p w14:paraId="127046ED" w14:textId="6DD33C40" w:rsidR="00EF3F02" w:rsidRDefault="00EF3F02" w:rsidP="00EF3F02">
      <w:r>
        <w:t>Code :-</w:t>
      </w:r>
    </w:p>
    <w:p w14:paraId="1AEC1FD7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2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EF3F0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as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</w:p>
    <w:p w14:paraId="6F8E3912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from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skimage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EF3F0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EF3F0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g_as_float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io</w:t>
      </w:r>
    </w:p>
    <w:p w14:paraId="3E3049B2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from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skimage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filters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EF3F02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mport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gaussian</w:t>
      </w:r>
    </w:p>
    <w:p w14:paraId="5D8809B4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46E928A4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g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EF3F0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read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F3F0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salt.png'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79C8E4C8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2AFDB841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out1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EF3F0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GaussianBlur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g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(</w:t>
      </w:r>
      <w:r w:rsidRPr="00EF3F0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3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3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,</w:t>
      </w:r>
      <w:r w:rsidRPr="00EF3F0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borderType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BORDER_CONSTANT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) </w:t>
      </w:r>
      <w:r w:rsidRPr="00EF3F02">
        <w:rPr>
          <w:rFonts w:ascii="JetBrains Mono" w:eastAsia="Times New Roman" w:hAnsi="JetBrains Mono" w:cs="JetBrains Mono"/>
          <w:color w:val="008000"/>
          <w:sz w:val="26"/>
          <w:szCs w:val="26"/>
          <w:lang w:eastAsia="en-IN"/>
        </w:rPr>
        <w:t># using cv2 package</w:t>
      </w:r>
    </w:p>
    <w:p w14:paraId="62926928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out2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gaussian(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g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sigma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EF3F0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mode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EF3F0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constant'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cval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= </w:t>
      </w:r>
      <w:r w:rsidRPr="00EF3F0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.0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) </w:t>
      </w:r>
      <w:r w:rsidRPr="00EF3F02">
        <w:rPr>
          <w:rFonts w:ascii="JetBrains Mono" w:eastAsia="Times New Roman" w:hAnsi="JetBrains Mono" w:cs="JetBrains Mono"/>
          <w:color w:val="008000"/>
          <w:sz w:val="26"/>
          <w:szCs w:val="26"/>
          <w:lang w:eastAsia="en-IN"/>
        </w:rPr>
        <w:t># using skimage package</w:t>
      </w:r>
    </w:p>
    <w:p w14:paraId="25D911AE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1387F424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EF3F0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show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F3F0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Original'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img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61ADB7D5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EF3F0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show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F3F0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Using CV2 Gaussian'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out1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60724D67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EF3F0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show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F3F0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Using Skimage'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out2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1C105F42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EF3F0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imwrite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F3F02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new5.png'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EF3F02">
        <w:rPr>
          <w:rFonts w:ascii="JetBrains Mono" w:eastAsia="Times New Roman" w:hAnsi="JetBrains Mono" w:cs="JetBrains Mono"/>
          <w:color w:val="001080"/>
          <w:sz w:val="26"/>
          <w:szCs w:val="26"/>
          <w:lang w:eastAsia="en-IN"/>
        </w:rPr>
        <w:t>out2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3B231D9A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EF3F0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waitKey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F3F02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</w:t>
      </w:r>
    </w:p>
    <w:p w14:paraId="4D336061" w14:textId="77777777" w:rsidR="00EF3F02" w:rsidRPr="00EF3F02" w:rsidRDefault="00EF3F02" w:rsidP="00EF3F02">
      <w:pPr>
        <w:shd w:val="clear" w:color="auto" w:fill="FFFFFF"/>
        <w:spacing w:after="0" w:line="345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F3F02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cv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</w:t>
      </w:r>
      <w:r w:rsidRPr="00EF3F02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destroyAllWindows</w:t>
      </w:r>
      <w:r w:rsidRPr="00EF3F02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)</w:t>
      </w:r>
    </w:p>
    <w:p w14:paraId="5BBB61F4" w14:textId="4705555C" w:rsidR="00EF3F02" w:rsidRDefault="00EF3F02" w:rsidP="00EF3F02"/>
    <w:p w14:paraId="32A88862" w14:textId="7F71DAAB" w:rsidR="00EF3F02" w:rsidRDefault="00EF3F02" w:rsidP="00EF3F02">
      <w:pPr>
        <w:jc w:val="center"/>
      </w:pPr>
      <w:r>
        <w:t>Output</w:t>
      </w:r>
    </w:p>
    <w:p w14:paraId="4DDED971" w14:textId="6647D658" w:rsidR="00EF3F02" w:rsidRDefault="00EF3F02" w:rsidP="00EF3F02">
      <w:pPr>
        <w:jc w:val="center"/>
      </w:pPr>
    </w:p>
    <w:p w14:paraId="6CF6E122" w14:textId="43AB6026" w:rsidR="001F120B" w:rsidRDefault="001F120B" w:rsidP="00EF3F02">
      <w:pPr>
        <w:jc w:val="center"/>
      </w:pPr>
      <w:r>
        <w:t>Initial Image</w:t>
      </w:r>
    </w:p>
    <w:p w14:paraId="20947191" w14:textId="02C5D5DA" w:rsidR="001F120B" w:rsidRDefault="001F120B" w:rsidP="00EF3F02">
      <w:pPr>
        <w:jc w:val="center"/>
      </w:pPr>
      <w:r>
        <w:rPr>
          <w:noProof/>
        </w:rPr>
        <w:drawing>
          <wp:inline distT="0" distB="0" distL="0" distR="0" wp14:anchorId="44BF8C4A" wp14:editId="0375CDB3">
            <wp:extent cx="3566160" cy="23774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9D09A" w14:textId="77777777" w:rsidR="001F120B" w:rsidRDefault="001F120B">
      <w:r>
        <w:br w:type="page"/>
      </w:r>
    </w:p>
    <w:p w14:paraId="7A113FB4" w14:textId="033D85D7" w:rsidR="001F120B" w:rsidRDefault="001F120B" w:rsidP="00EF3F02">
      <w:pPr>
        <w:jc w:val="center"/>
      </w:pPr>
    </w:p>
    <w:p w14:paraId="6A44468B" w14:textId="4BDEB2D6" w:rsidR="001F120B" w:rsidRDefault="001F120B" w:rsidP="00EF3F02">
      <w:pPr>
        <w:jc w:val="center"/>
      </w:pPr>
      <w:r>
        <w:t>After applying Gaussian Image</w:t>
      </w:r>
    </w:p>
    <w:p w14:paraId="397FA0BF" w14:textId="3C53B4FE" w:rsidR="005B7E3D" w:rsidRDefault="005B7E3D" w:rsidP="00EF3F02">
      <w:pPr>
        <w:jc w:val="center"/>
      </w:pPr>
      <w:r>
        <w:t>(Using CV2 Package)</w:t>
      </w:r>
    </w:p>
    <w:p w14:paraId="7C13AC3A" w14:textId="167AEB4B" w:rsidR="001F120B" w:rsidRDefault="005B7E3D" w:rsidP="00EF3F02">
      <w:pPr>
        <w:jc w:val="center"/>
      </w:pPr>
      <w:r w:rsidRPr="005B7E3D">
        <w:drawing>
          <wp:inline distT="0" distB="0" distL="0" distR="0" wp14:anchorId="30FEB5AE" wp14:editId="368C9FE4">
            <wp:extent cx="3635055" cy="242337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242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1551F" w14:textId="3C4B3491" w:rsidR="005B7E3D" w:rsidRDefault="005B7E3D" w:rsidP="00EF3F02">
      <w:pPr>
        <w:jc w:val="center"/>
      </w:pPr>
    </w:p>
    <w:p w14:paraId="428DE0D0" w14:textId="7A9AEA3D" w:rsidR="005B7E3D" w:rsidRDefault="005B7E3D" w:rsidP="005B7E3D">
      <w:pPr>
        <w:jc w:val="center"/>
      </w:pPr>
      <w:r>
        <w:t xml:space="preserve">(Using </w:t>
      </w:r>
      <w:r>
        <w:t xml:space="preserve">Skimage </w:t>
      </w:r>
      <w:r>
        <w:t>Package)</w:t>
      </w:r>
    </w:p>
    <w:p w14:paraId="2C2C8242" w14:textId="73B2259C" w:rsidR="005B7E3D" w:rsidRDefault="001D3F6A" w:rsidP="00EF3F02">
      <w:pPr>
        <w:jc w:val="center"/>
      </w:pPr>
      <w:r w:rsidRPr="001D3F6A">
        <w:drawing>
          <wp:inline distT="0" distB="0" distL="0" distR="0" wp14:anchorId="5ACFC56C" wp14:editId="6FD5AF47">
            <wp:extent cx="3635055" cy="2446232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244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9C464" w14:textId="52CFE766" w:rsidR="001D3F6A" w:rsidRDefault="001D3F6A" w:rsidP="00EF3F02">
      <w:pPr>
        <w:jc w:val="center"/>
      </w:pPr>
    </w:p>
    <w:p w14:paraId="0CED214E" w14:textId="3938A0AE" w:rsidR="001D3F6A" w:rsidRPr="0016640B" w:rsidRDefault="00CF4F58" w:rsidP="00EF3F02">
      <w:pPr>
        <w:jc w:val="center"/>
      </w:pPr>
      <w:r w:rsidRPr="00CF4F58">
        <w:drawing>
          <wp:inline distT="0" distB="0" distL="0" distR="0" wp14:anchorId="4C791212" wp14:editId="5BB714BA">
            <wp:extent cx="3863675" cy="34293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63675" cy="3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3F6A" w:rsidRPr="0016640B" w:rsidSect="00313662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43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F7ECC"/>
    <w:multiLevelType w:val="hybridMultilevel"/>
    <w:tmpl w:val="21344B7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MTUxMTA0NDOyMDdR0lEKTi0uzszPAykwrAUAdkwuoCwAAAA="/>
  </w:docVars>
  <w:rsids>
    <w:rsidRoot w:val="0087741D"/>
    <w:rsid w:val="00061238"/>
    <w:rsid w:val="00065A62"/>
    <w:rsid w:val="000E4E43"/>
    <w:rsid w:val="00105E3D"/>
    <w:rsid w:val="0016640B"/>
    <w:rsid w:val="001912FE"/>
    <w:rsid w:val="001C356B"/>
    <w:rsid w:val="001D3F6A"/>
    <w:rsid w:val="001F120B"/>
    <w:rsid w:val="002D1A9B"/>
    <w:rsid w:val="002F459D"/>
    <w:rsid w:val="00313662"/>
    <w:rsid w:val="003A2640"/>
    <w:rsid w:val="004255C5"/>
    <w:rsid w:val="004A0029"/>
    <w:rsid w:val="004C488C"/>
    <w:rsid w:val="004E6BED"/>
    <w:rsid w:val="00564E5B"/>
    <w:rsid w:val="00593D13"/>
    <w:rsid w:val="005B7E3D"/>
    <w:rsid w:val="00777678"/>
    <w:rsid w:val="00780AEE"/>
    <w:rsid w:val="007B44AA"/>
    <w:rsid w:val="00835889"/>
    <w:rsid w:val="0087741D"/>
    <w:rsid w:val="008C1E22"/>
    <w:rsid w:val="008D1008"/>
    <w:rsid w:val="008E72A9"/>
    <w:rsid w:val="00932AF8"/>
    <w:rsid w:val="009B26F0"/>
    <w:rsid w:val="00A47C53"/>
    <w:rsid w:val="00A7392B"/>
    <w:rsid w:val="00B036B1"/>
    <w:rsid w:val="00B33F65"/>
    <w:rsid w:val="00BB1138"/>
    <w:rsid w:val="00BD393A"/>
    <w:rsid w:val="00C86789"/>
    <w:rsid w:val="00CF4F58"/>
    <w:rsid w:val="00D045D5"/>
    <w:rsid w:val="00D1678E"/>
    <w:rsid w:val="00DD2FF0"/>
    <w:rsid w:val="00DF2450"/>
    <w:rsid w:val="00DF5F16"/>
    <w:rsid w:val="00E21649"/>
    <w:rsid w:val="00E44E85"/>
    <w:rsid w:val="00EF3F02"/>
    <w:rsid w:val="00F67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12A0A"/>
  <w15:chartTrackingRefBased/>
  <w15:docId w15:val="{CD33E863-2B3F-4214-9E2D-85BE863D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191824"/>
        <w:sz w:val="32"/>
        <w:szCs w:val="3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E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4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22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1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7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7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4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7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77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4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82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2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41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13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6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14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98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52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3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8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52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7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4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9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1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2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3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45</cp:revision>
  <dcterms:created xsi:type="dcterms:W3CDTF">2022-04-02T03:57:00Z</dcterms:created>
  <dcterms:modified xsi:type="dcterms:W3CDTF">2022-04-02T04:44:00Z</dcterms:modified>
</cp:coreProperties>
</file>